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78E63" w14:textId="337D038B" w:rsidR="00622A86" w:rsidRPr="00D831B2" w:rsidRDefault="00490A2B" w:rsidP="195BDBF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</w:t>
      </w:r>
      <w:r w:rsidR="00507D46">
        <w:rPr>
          <w:rFonts w:ascii="Times New Roman" w:hAnsi="Times New Roman" w:cs="Times New Roman"/>
          <w:sz w:val="24"/>
          <w:szCs w:val="24"/>
        </w:rPr>
        <w:t>. Demographic data</w:t>
      </w:r>
    </w:p>
    <w:tbl>
      <w:tblPr>
        <w:tblStyle w:val="TableGrid1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495"/>
        <w:gridCol w:w="1260"/>
        <w:gridCol w:w="1260"/>
      </w:tblGrid>
      <w:tr w:rsidR="00D20D7B" w:rsidRPr="00D20D7B" w14:paraId="551D5945" w14:textId="77777777" w:rsidTr="00594D5C">
        <w:tc>
          <w:tcPr>
            <w:tcW w:w="4495" w:type="dxa"/>
            <w:shd w:val="clear" w:color="auto" w:fill="FFFFFF" w:themeFill="background1"/>
          </w:tcPr>
          <w:p w14:paraId="79893611" w14:textId="77777777" w:rsidR="00D20D7B" w:rsidRPr="00D20D7B" w:rsidRDefault="00D20D7B" w:rsidP="00D20D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Characteristics (</w:t>
            </w:r>
            <w:r w:rsidRPr="00507D46">
              <w:rPr>
                <w:rFonts w:ascii="Times New Roman" w:hAnsi="Times New Roman" w:cs="Times New Roman"/>
                <w:bCs/>
                <w:sz w:val="24"/>
                <w:szCs w:val="24"/>
              </w:rPr>
              <w:t>Nursing Students, N=199</w:t>
            </w: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60" w:type="dxa"/>
            <w:shd w:val="clear" w:color="auto" w:fill="FFFFFF" w:themeFill="background1"/>
          </w:tcPr>
          <w:p w14:paraId="1FEC18FF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60" w:type="dxa"/>
            <w:shd w:val="clear" w:color="auto" w:fill="FFFFFF" w:themeFill="background1"/>
          </w:tcPr>
          <w:p w14:paraId="3F87BAFD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D20D7B" w:rsidRPr="00D20D7B" w14:paraId="3A4F1ACB" w14:textId="77777777" w:rsidTr="774B637C">
        <w:tc>
          <w:tcPr>
            <w:tcW w:w="4495" w:type="dxa"/>
          </w:tcPr>
          <w:p w14:paraId="61F69257" w14:textId="77777777" w:rsidR="00D20D7B" w:rsidRPr="00D20D7B" w:rsidRDefault="00D20D7B" w:rsidP="00D20D7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4B59117C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3300A1E2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0D7B" w:rsidRPr="00D20D7B" w14:paraId="3EA5E2BF" w14:textId="77777777" w:rsidTr="00594D5C">
        <w:tc>
          <w:tcPr>
            <w:tcW w:w="4495" w:type="dxa"/>
            <w:shd w:val="clear" w:color="auto" w:fill="FFFFFF" w:themeFill="background1"/>
          </w:tcPr>
          <w:p w14:paraId="07C3A05C" w14:textId="77777777" w:rsidR="00D20D7B" w:rsidRPr="00D20D7B" w:rsidRDefault="00D20D7B" w:rsidP="00D20D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Age group (Mean age=22.99, SD=6.03)</w:t>
            </w:r>
          </w:p>
        </w:tc>
        <w:tc>
          <w:tcPr>
            <w:tcW w:w="1260" w:type="dxa"/>
            <w:shd w:val="clear" w:color="auto" w:fill="FFFFFF" w:themeFill="background1"/>
          </w:tcPr>
          <w:p w14:paraId="76EBAF41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14:paraId="4AAF358B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0D7B" w:rsidRPr="00D20D7B" w14:paraId="554DD7CA" w14:textId="77777777" w:rsidTr="774B637C">
        <w:tc>
          <w:tcPr>
            <w:tcW w:w="4495" w:type="dxa"/>
          </w:tcPr>
          <w:p w14:paraId="7CF89DA3" w14:textId="77777777" w:rsidR="00D20D7B" w:rsidRPr="00D20D7B" w:rsidRDefault="00D20D7B" w:rsidP="00D20D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 xml:space="preserve">    18-20 years old</w:t>
            </w:r>
          </w:p>
        </w:tc>
        <w:tc>
          <w:tcPr>
            <w:tcW w:w="1260" w:type="dxa"/>
          </w:tcPr>
          <w:p w14:paraId="68C477C4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68</w:t>
            </w:r>
          </w:p>
        </w:tc>
        <w:tc>
          <w:tcPr>
            <w:tcW w:w="1260" w:type="dxa"/>
          </w:tcPr>
          <w:p w14:paraId="5433764A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35.05%</w:t>
            </w:r>
          </w:p>
        </w:tc>
      </w:tr>
      <w:tr w:rsidR="00D20D7B" w:rsidRPr="00D20D7B" w14:paraId="40AC4E62" w14:textId="77777777" w:rsidTr="774B637C">
        <w:tc>
          <w:tcPr>
            <w:tcW w:w="4495" w:type="dxa"/>
          </w:tcPr>
          <w:p w14:paraId="265C313B" w14:textId="77777777" w:rsidR="00D20D7B" w:rsidRPr="00D20D7B" w:rsidRDefault="00D20D7B" w:rsidP="00D20D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 xml:space="preserve">    21-25 years old</w:t>
            </w:r>
          </w:p>
        </w:tc>
        <w:tc>
          <w:tcPr>
            <w:tcW w:w="1260" w:type="dxa"/>
          </w:tcPr>
          <w:p w14:paraId="39D97DE6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95</w:t>
            </w:r>
          </w:p>
        </w:tc>
        <w:tc>
          <w:tcPr>
            <w:tcW w:w="1260" w:type="dxa"/>
          </w:tcPr>
          <w:p w14:paraId="67BFB5BF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48.97%</w:t>
            </w:r>
          </w:p>
        </w:tc>
      </w:tr>
      <w:tr w:rsidR="00D20D7B" w:rsidRPr="00D20D7B" w14:paraId="039F7C50" w14:textId="77777777" w:rsidTr="774B637C">
        <w:tc>
          <w:tcPr>
            <w:tcW w:w="4495" w:type="dxa"/>
          </w:tcPr>
          <w:p w14:paraId="2D47D1F4" w14:textId="77777777" w:rsidR="00D20D7B" w:rsidRPr="00D20D7B" w:rsidRDefault="00D20D7B" w:rsidP="00D20D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 xml:space="preserve">    Older than 25</w:t>
            </w:r>
          </w:p>
        </w:tc>
        <w:tc>
          <w:tcPr>
            <w:tcW w:w="1260" w:type="dxa"/>
          </w:tcPr>
          <w:p w14:paraId="374E5B01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1260" w:type="dxa"/>
          </w:tcPr>
          <w:p w14:paraId="5405F547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15.98%</w:t>
            </w:r>
          </w:p>
        </w:tc>
      </w:tr>
      <w:tr w:rsidR="00D20D7B" w:rsidRPr="00D20D7B" w14:paraId="4943CA84" w14:textId="77777777" w:rsidTr="00594D5C">
        <w:tc>
          <w:tcPr>
            <w:tcW w:w="4495" w:type="dxa"/>
            <w:shd w:val="clear" w:color="auto" w:fill="FFFFFF" w:themeFill="background1"/>
          </w:tcPr>
          <w:p w14:paraId="1870C289" w14:textId="77777777" w:rsidR="00D20D7B" w:rsidRPr="00D20D7B" w:rsidRDefault="00D20D7B" w:rsidP="00D20D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Gender</w:t>
            </w:r>
          </w:p>
        </w:tc>
        <w:tc>
          <w:tcPr>
            <w:tcW w:w="1260" w:type="dxa"/>
            <w:shd w:val="clear" w:color="auto" w:fill="FFFFFF" w:themeFill="background1"/>
          </w:tcPr>
          <w:p w14:paraId="38E3C176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14:paraId="14818E7B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0D7B" w:rsidRPr="00D20D7B" w14:paraId="79444492" w14:textId="77777777" w:rsidTr="774B637C">
        <w:tc>
          <w:tcPr>
            <w:tcW w:w="4495" w:type="dxa"/>
          </w:tcPr>
          <w:p w14:paraId="48BD0EE2" w14:textId="77777777" w:rsidR="00D20D7B" w:rsidRPr="00D20D7B" w:rsidRDefault="00D20D7B" w:rsidP="00D20D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 xml:space="preserve">    Female</w:t>
            </w:r>
          </w:p>
        </w:tc>
        <w:tc>
          <w:tcPr>
            <w:tcW w:w="1260" w:type="dxa"/>
          </w:tcPr>
          <w:p w14:paraId="17F0C148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182</w:t>
            </w:r>
          </w:p>
        </w:tc>
        <w:tc>
          <w:tcPr>
            <w:tcW w:w="1260" w:type="dxa"/>
          </w:tcPr>
          <w:p w14:paraId="0A339E15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91.92%</w:t>
            </w:r>
          </w:p>
        </w:tc>
      </w:tr>
      <w:tr w:rsidR="00D20D7B" w:rsidRPr="00D20D7B" w14:paraId="617384B7" w14:textId="77777777" w:rsidTr="774B637C">
        <w:tc>
          <w:tcPr>
            <w:tcW w:w="4495" w:type="dxa"/>
          </w:tcPr>
          <w:p w14:paraId="4B07970A" w14:textId="77777777" w:rsidR="00D20D7B" w:rsidRPr="00D20D7B" w:rsidRDefault="00D20D7B" w:rsidP="00D20D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 xml:space="preserve">    Male</w:t>
            </w:r>
          </w:p>
        </w:tc>
        <w:tc>
          <w:tcPr>
            <w:tcW w:w="1260" w:type="dxa"/>
          </w:tcPr>
          <w:p w14:paraId="7D3A3A2A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60" w:type="dxa"/>
          </w:tcPr>
          <w:p w14:paraId="3DD64DCD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8.08%</w:t>
            </w:r>
          </w:p>
        </w:tc>
      </w:tr>
      <w:tr w:rsidR="00D20D7B" w:rsidRPr="00D20D7B" w14:paraId="776C3289" w14:textId="77777777" w:rsidTr="00594D5C">
        <w:tc>
          <w:tcPr>
            <w:tcW w:w="4495" w:type="dxa"/>
            <w:shd w:val="clear" w:color="auto" w:fill="FFFFFF" w:themeFill="background1"/>
          </w:tcPr>
          <w:p w14:paraId="27B7591E" w14:textId="77777777" w:rsidR="00D20D7B" w:rsidRPr="00D20D7B" w:rsidRDefault="00D20D7B" w:rsidP="00D20D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Race/ethnicity</w:t>
            </w:r>
          </w:p>
        </w:tc>
        <w:tc>
          <w:tcPr>
            <w:tcW w:w="1260" w:type="dxa"/>
            <w:shd w:val="clear" w:color="auto" w:fill="FFFFFF" w:themeFill="background1"/>
          </w:tcPr>
          <w:p w14:paraId="3FE2984F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14:paraId="72F9E251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0D7B" w:rsidRPr="00D20D7B" w14:paraId="65B49D9F" w14:textId="77777777" w:rsidTr="774B637C">
        <w:tc>
          <w:tcPr>
            <w:tcW w:w="4495" w:type="dxa"/>
          </w:tcPr>
          <w:p w14:paraId="0CDBAE61" w14:textId="77777777" w:rsidR="00D20D7B" w:rsidRPr="00D20D7B" w:rsidRDefault="00D20D7B" w:rsidP="00D20D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 xml:space="preserve">    Non-Hispanic White</w:t>
            </w:r>
          </w:p>
        </w:tc>
        <w:tc>
          <w:tcPr>
            <w:tcW w:w="1260" w:type="dxa"/>
          </w:tcPr>
          <w:p w14:paraId="62BD7569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188</w:t>
            </w:r>
          </w:p>
        </w:tc>
        <w:tc>
          <w:tcPr>
            <w:tcW w:w="1260" w:type="dxa"/>
          </w:tcPr>
          <w:p w14:paraId="194E2380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94.47%</w:t>
            </w:r>
          </w:p>
        </w:tc>
      </w:tr>
      <w:tr w:rsidR="00D20D7B" w:rsidRPr="00D20D7B" w14:paraId="7985F1AD" w14:textId="77777777" w:rsidTr="774B637C">
        <w:tc>
          <w:tcPr>
            <w:tcW w:w="4495" w:type="dxa"/>
          </w:tcPr>
          <w:p w14:paraId="5D0FB879" w14:textId="77777777" w:rsidR="00D20D7B" w:rsidRPr="00D20D7B" w:rsidRDefault="00D20D7B" w:rsidP="00D20D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 xml:space="preserve">    Other or multiple race</w:t>
            </w:r>
          </w:p>
        </w:tc>
        <w:tc>
          <w:tcPr>
            <w:tcW w:w="1260" w:type="dxa"/>
          </w:tcPr>
          <w:p w14:paraId="3F24E062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60" w:type="dxa"/>
          </w:tcPr>
          <w:p w14:paraId="04C0F50F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5.53%</w:t>
            </w:r>
          </w:p>
        </w:tc>
      </w:tr>
      <w:tr w:rsidR="00D20D7B" w:rsidRPr="00D20D7B" w14:paraId="211B911E" w14:textId="77777777" w:rsidTr="00594D5C">
        <w:tc>
          <w:tcPr>
            <w:tcW w:w="4495" w:type="dxa"/>
            <w:shd w:val="clear" w:color="auto" w:fill="FFFFFF" w:themeFill="background1"/>
          </w:tcPr>
          <w:p w14:paraId="229560A7" w14:textId="77777777" w:rsidR="00D20D7B" w:rsidRPr="00D20D7B" w:rsidRDefault="00D20D7B" w:rsidP="00D20D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Nursing program currently enrolled</w:t>
            </w:r>
          </w:p>
        </w:tc>
        <w:tc>
          <w:tcPr>
            <w:tcW w:w="1260" w:type="dxa"/>
            <w:shd w:val="clear" w:color="auto" w:fill="FFFFFF" w:themeFill="background1"/>
          </w:tcPr>
          <w:p w14:paraId="57A9A23C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14:paraId="21C1C126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0D7B" w:rsidRPr="00D20D7B" w14:paraId="069B368B" w14:textId="77777777" w:rsidTr="774B637C">
        <w:tc>
          <w:tcPr>
            <w:tcW w:w="4495" w:type="dxa"/>
          </w:tcPr>
          <w:p w14:paraId="399AFC39" w14:textId="77777777" w:rsidR="00D20D7B" w:rsidRPr="00D20D7B" w:rsidRDefault="00D20D7B" w:rsidP="00D20D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 xml:space="preserve">    ASN</w:t>
            </w:r>
          </w:p>
        </w:tc>
        <w:tc>
          <w:tcPr>
            <w:tcW w:w="1260" w:type="dxa"/>
          </w:tcPr>
          <w:p w14:paraId="09CAE5C3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1260" w:type="dxa"/>
          </w:tcPr>
          <w:p w14:paraId="47DD0F27" w14:textId="2F7E394C" w:rsidR="00D20D7B" w:rsidRPr="00D20D7B" w:rsidRDefault="4C6FA274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69E364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20D7B" w:rsidRPr="269E364F">
              <w:rPr>
                <w:rFonts w:ascii="Times New Roman" w:hAnsi="Times New Roman" w:cs="Times New Roman"/>
                <w:sz w:val="24"/>
                <w:szCs w:val="24"/>
              </w:rPr>
              <w:t>6.13%</w:t>
            </w:r>
          </w:p>
        </w:tc>
      </w:tr>
      <w:tr w:rsidR="00D20D7B" w:rsidRPr="00D20D7B" w14:paraId="51262FAD" w14:textId="77777777" w:rsidTr="774B637C">
        <w:tc>
          <w:tcPr>
            <w:tcW w:w="4495" w:type="dxa"/>
          </w:tcPr>
          <w:p w14:paraId="0B883124" w14:textId="77777777" w:rsidR="00D20D7B" w:rsidRPr="00D20D7B" w:rsidRDefault="00D20D7B" w:rsidP="00D20D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 xml:space="preserve">    BSN</w:t>
            </w:r>
          </w:p>
        </w:tc>
        <w:tc>
          <w:tcPr>
            <w:tcW w:w="1260" w:type="dxa"/>
          </w:tcPr>
          <w:p w14:paraId="02D1DFDD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147</w:t>
            </w:r>
          </w:p>
        </w:tc>
        <w:tc>
          <w:tcPr>
            <w:tcW w:w="1260" w:type="dxa"/>
          </w:tcPr>
          <w:p w14:paraId="4885D416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73.87%</w:t>
            </w:r>
          </w:p>
        </w:tc>
      </w:tr>
      <w:tr w:rsidR="00D20D7B" w:rsidRPr="00D20D7B" w14:paraId="51F6F59F" w14:textId="77777777" w:rsidTr="00757E9E">
        <w:tc>
          <w:tcPr>
            <w:tcW w:w="4495" w:type="dxa"/>
            <w:shd w:val="clear" w:color="auto" w:fill="FFFFFF" w:themeFill="background1"/>
          </w:tcPr>
          <w:p w14:paraId="40FFEEF7" w14:textId="77777777" w:rsidR="00D20D7B" w:rsidRPr="00D20D7B" w:rsidRDefault="00D20D7B" w:rsidP="00D20D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Semesters completed</w:t>
            </w:r>
          </w:p>
        </w:tc>
        <w:tc>
          <w:tcPr>
            <w:tcW w:w="1260" w:type="dxa"/>
            <w:shd w:val="clear" w:color="auto" w:fill="FFFFFF" w:themeFill="background1"/>
          </w:tcPr>
          <w:p w14:paraId="357F61E2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14:paraId="72DAE102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0D7B" w:rsidRPr="00D20D7B" w14:paraId="707E2F01" w14:textId="77777777" w:rsidTr="774B637C">
        <w:tc>
          <w:tcPr>
            <w:tcW w:w="4495" w:type="dxa"/>
          </w:tcPr>
          <w:p w14:paraId="0A39C42F" w14:textId="77777777" w:rsidR="00D20D7B" w:rsidRPr="00D20D7B" w:rsidRDefault="00D20D7B" w:rsidP="00D20D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 xml:space="preserve">    One</w:t>
            </w:r>
          </w:p>
        </w:tc>
        <w:tc>
          <w:tcPr>
            <w:tcW w:w="1260" w:type="dxa"/>
          </w:tcPr>
          <w:p w14:paraId="6527F65F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65</w:t>
            </w:r>
          </w:p>
        </w:tc>
        <w:tc>
          <w:tcPr>
            <w:tcW w:w="1260" w:type="dxa"/>
          </w:tcPr>
          <w:p w14:paraId="4923764C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33.51%</w:t>
            </w:r>
          </w:p>
        </w:tc>
      </w:tr>
      <w:tr w:rsidR="00D20D7B" w:rsidRPr="00D20D7B" w14:paraId="5475F9C8" w14:textId="77777777" w:rsidTr="774B637C">
        <w:tc>
          <w:tcPr>
            <w:tcW w:w="4495" w:type="dxa"/>
          </w:tcPr>
          <w:p w14:paraId="33DE1AB2" w14:textId="77777777" w:rsidR="00D20D7B" w:rsidRPr="00D20D7B" w:rsidRDefault="00D20D7B" w:rsidP="00D20D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 xml:space="preserve">    Two</w:t>
            </w:r>
          </w:p>
        </w:tc>
        <w:tc>
          <w:tcPr>
            <w:tcW w:w="1260" w:type="dxa"/>
          </w:tcPr>
          <w:p w14:paraId="6AB2F6B4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1260" w:type="dxa"/>
          </w:tcPr>
          <w:p w14:paraId="6EAF41A3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23.20%</w:t>
            </w:r>
          </w:p>
        </w:tc>
      </w:tr>
      <w:tr w:rsidR="00D20D7B" w:rsidRPr="00D20D7B" w14:paraId="61956956" w14:textId="77777777" w:rsidTr="774B637C">
        <w:tc>
          <w:tcPr>
            <w:tcW w:w="4495" w:type="dxa"/>
          </w:tcPr>
          <w:p w14:paraId="4CFC5954" w14:textId="77777777" w:rsidR="00D20D7B" w:rsidRPr="00D20D7B" w:rsidRDefault="00D20D7B" w:rsidP="00D20D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 xml:space="preserve">    Three</w:t>
            </w:r>
          </w:p>
        </w:tc>
        <w:tc>
          <w:tcPr>
            <w:tcW w:w="1260" w:type="dxa"/>
          </w:tcPr>
          <w:p w14:paraId="07FBC608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1260" w:type="dxa"/>
          </w:tcPr>
          <w:p w14:paraId="60E8E491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18.04%</w:t>
            </w:r>
          </w:p>
        </w:tc>
      </w:tr>
      <w:tr w:rsidR="00D20D7B" w:rsidRPr="00D20D7B" w14:paraId="63C4FF85" w14:textId="77777777" w:rsidTr="774B637C">
        <w:tc>
          <w:tcPr>
            <w:tcW w:w="4495" w:type="dxa"/>
          </w:tcPr>
          <w:p w14:paraId="3BF70034" w14:textId="77777777" w:rsidR="00D20D7B" w:rsidRPr="00D20D7B" w:rsidRDefault="00D20D7B" w:rsidP="00D20D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 xml:space="preserve">    Four</w:t>
            </w:r>
          </w:p>
        </w:tc>
        <w:tc>
          <w:tcPr>
            <w:tcW w:w="1260" w:type="dxa"/>
          </w:tcPr>
          <w:p w14:paraId="0DCF9D51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1260" w:type="dxa"/>
          </w:tcPr>
          <w:p w14:paraId="70D2D868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16.49%</w:t>
            </w:r>
          </w:p>
        </w:tc>
      </w:tr>
      <w:tr w:rsidR="00D20D7B" w:rsidRPr="00D20D7B" w14:paraId="41AB5F9F" w14:textId="77777777" w:rsidTr="774B637C">
        <w:tc>
          <w:tcPr>
            <w:tcW w:w="4495" w:type="dxa"/>
          </w:tcPr>
          <w:p w14:paraId="178B8755" w14:textId="77777777" w:rsidR="00D20D7B" w:rsidRPr="00D20D7B" w:rsidRDefault="00D20D7B" w:rsidP="00D20D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 xml:space="preserve">    Five</w:t>
            </w:r>
          </w:p>
        </w:tc>
        <w:tc>
          <w:tcPr>
            <w:tcW w:w="1260" w:type="dxa"/>
          </w:tcPr>
          <w:p w14:paraId="5ED37E93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260" w:type="dxa"/>
          </w:tcPr>
          <w:p w14:paraId="72ABBE2B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8.76%</w:t>
            </w:r>
          </w:p>
        </w:tc>
      </w:tr>
      <w:tr w:rsidR="00D20D7B" w:rsidRPr="00D20D7B" w14:paraId="09774AC7" w14:textId="77777777" w:rsidTr="00757E9E">
        <w:tc>
          <w:tcPr>
            <w:tcW w:w="4495" w:type="dxa"/>
            <w:shd w:val="clear" w:color="auto" w:fill="FFFFFF" w:themeFill="background1"/>
          </w:tcPr>
          <w:p w14:paraId="66803518" w14:textId="016B84EC" w:rsidR="00D20D7B" w:rsidRPr="00D20D7B" w:rsidRDefault="00A96FCF" w:rsidP="00D20D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Ever thought of giving up on nursing program</w:t>
            </w:r>
          </w:p>
        </w:tc>
        <w:tc>
          <w:tcPr>
            <w:tcW w:w="1260" w:type="dxa"/>
            <w:shd w:val="clear" w:color="auto" w:fill="FFFFFF" w:themeFill="background1"/>
          </w:tcPr>
          <w:p w14:paraId="5F81CDDB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14:paraId="11C3393B" w14:textId="77777777" w:rsidR="00D20D7B" w:rsidRPr="00D20D7B" w:rsidRDefault="00D20D7B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6FCF" w:rsidRPr="00D20D7B" w14:paraId="6020376D" w14:textId="77777777" w:rsidTr="774B637C">
        <w:tc>
          <w:tcPr>
            <w:tcW w:w="4495" w:type="dxa"/>
          </w:tcPr>
          <w:p w14:paraId="407C6C90" w14:textId="22E9FB00" w:rsidR="00A96FCF" w:rsidRPr="00D20D7B" w:rsidRDefault="00A96FCF" w:rsidP="00D20D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 xml:space="preserve">    Never</w:t>
            </w:r>
          </w:p>
        </w:tc>
        <w:tc>
          <w:tcPr>
            <w:tcW w:w="1260" w:type="dxa"/>
          </w:tcPr>
          <w:p w14:paraId="005DB9F7" w14:textId="054EE33B" w:rsidR="00A96FCF" w:rsidRPr="00D20D7B" w:rsidRDefault="00A96FCF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88</w:t>
            </w:r>
          </w:p>
        </w:tc>
        <w:tc>
          <w:tcPr>
            <w:tcW w:w="1260" w:type="dxa"/>
          </w:tcPr>
          <w:p w14:paraId="26B3F08E" w14:textId="3E6FF2B3" w:rsidR="00A96FCF" w:rsidRPr="00D20D7B" w:rsidRDefault="00A96FCF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44.22%</w:t>
            </w:r>
          </w:p>
        </w:tc>
      </w:tr>
      <w:tr w:rsidR="00A96FCF" w:rsidRPr="00D20D7B" w14:paraId="34D1DD94" w14:textId="77777777" w:rsidTr="774B637C">
        <w:tc>
          <w:tcPr>
            <w:tcW w:w="4495" w:type="dxa"/>
          </w:tcPr>
          <w:p w14:paraId="4EFB2F88" w14:textId="15301A03" w:rsidR="00A96FCF" w:rsidRPr="00D20D7B" w:rsidRDefault="00A96FCF" w:rsidP="00D20D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 xml:space="preserve">    Sometimes</w:t>
            </w:r>
          </w:p>
        </w:tc>
        <w:tc>
          <w:tcPr>
            <w:tcW w:w="1260" w:type="dxa"/>
          </w:tcPr>
          <w:p w14:paraId="155B5391" w14:textId="729FD503" w:rsidR="00A96FCF" w:rsidRPr="00D20D7B" w:rsidRDefault="00A96FCF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97</w:t>
            </w:r>
          </w:p>
        </w:tc>
        <w:tc>
          <w:tcPr>
            <w:tcW w:w="1260" w:type="dxa"/>
          </w:tcPr>
          <w:p w14:paraId="6BA1AF60" w14:textId="56E928B8" w:rsidR="00A96FCF" w:rsidRPr="00D20D7B" w:rsidRDefault="00A96FCF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48.74%</w:t>
            </w:r>
          </w:p>
        </w:tc>
      </w:tr>
      <w:tr w:rsidR="00A96FCF" w:rsidRPr="00D20D7B" w14:paraId="6ED2E72E" w14:textId="77777777" w:rsidTr="774B637C">
        <w:tc>
          <w:tcPr>
            <w:tcW w:w="4495" w:type="dxa"/>
          </w:tcPr>
          <w:p w14:paraId="722E3939" w14:textId="31B8A0C3" w:rsidR="00A96FCF" w:rsidRPr="00D20D7B" w:rsidRDefault="00A96FCF" w:rsidP="00D20D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 xml:space="preserve">    Usually or Always</w:t>
            </w:r>
          </w:p>
        </w:tc>
        <w:tc>
          <w:tcPr>
            <w:tcW w:w="1260" w:type="dxa"/>
          </w:tcPr>
          <w:p w14:paraId="72564454" w14:textId="6FF1D1BA" w:rsidR="00A96FCF" w:rsidRPr="00D20D7B" w:rsidRDefault="00A96FCF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60" w:type="dxa"/>
          </w:tcPr>
          <w:p w14:paraId="728837D5" w14:textId="618D449C" w:rsidR="00A96FCF" w:rsidRPr="00D20D7B" w:rsidRDefault="00A96FCF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7.04%</w:t>
            </w:r>
          </w:p>
        </w:tc>
      </w:tr>
      <w:tr w:rsidR="00A96FCF" w:rsidRPr="00D20D7B" w14:paraId="3101F68A" w14:textId="77777777" w:rsidTr="00757E9E">
        <w:tc>
          <w:tcPr>
            <w:tcW w:w="4495" w:type="dxa"/>
            <w:shd w:val="clear" w:color="auto" w:fill="FFFFFF" w:themeFill="background1"/>
          </w:tcPr>
          <w:p w14:paraId="2BFBB2D8" w14:textId="1991F6AA" w:rsidR="00A96FCF" w:rsidRPr="00D20D7B" w:rsidRDefault="00A96FCF" w:rsidP="00D20D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774B637C">
              <w:rPr>
                <w:rFonts w:ascii="Times New Roman" w:hAnsi="Times New Roman" w:cs="Times New Roman"/>
                <w:sz w:val="24"/>
                <w:szCs w:val="24"/>
              </w:rPr>
              <w:t xml:space="preserve">How often think course load is </w:t>
            </w:r>
            <w:r w:rsidR="1C32F130" w:rsidRPr="774B637C">
              <w:rPr>
                <w:rFonts w:ascii="Times New Roman" w:hAnsi="Times New Roman" w:cs="Times New Roman"/>
                <w:sz w:val="24"/>
                <w:szCs w:val="24"/>
              </w:rPr>
              <w:t>too much?</w:t>
            </w:r>
          </w:p>
        </w:tc>
        <w:tc>
          <w:tcPr>
            <w:tcW w:w="1260" w:type="dxa"/>
            <w:shd w:val="clear" w:color="auto" w:fill="FFFFFF" w:themeFill="background1"/>
          </w:tcPr>
          <w:p w14:paraId="7208C7EE" w14:textId="5B8B280B" w:rsidR="00A96FCF" w:rsidRPr="00D20D7B" w:rsidRDefault="00A96FCF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14:paraId="55EAEFE5" w14:textId="048C02BE" w:rsidR="00A96FCF" w:rsidRPr="00D20D7B" w:rsidRDefault="00A96FCF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6FCF" w:rsidRPr="00D20D7B" w14:paraId="5E55CA54" w14:textId="77777777" w:rsidTr="774B637C">
        <w:tc>
          <w:tcPr>
            <w:tcW w:w="4495" w:type="dxa"/>
          </w:tcPr>
          <w:p w14:paraId="335BD783" w14:textId="05859156" w:rsidR="00A96FCF" w:rsidRPr="00D20D7B" w:rsidRDefault="00A96FCF" w:rsidP="00D20D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 xml:space="preserve">    Never</w:t>
            </w:r>
          </w:p>
        </w:tc>
        <w:tc>
          <w:tcPr>
            <w:tcW w:w="1260" w:type="dxa"/>
          </w:tcPr>
          <w:p w14:paraId="65678C16" w14:textId="702544FD" w:rsidR="00A96FCF" w:rsidRPr="00D20D7B" w:rsidRDefault="00A96FCF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60" w:type="dxa"/>
          </w:tcPr>
          <w:p w14:paraId="50761D7B" w14:textId="60D49951" w:rsidR="00A96FCF" w:rsidRPr="00D20D7B" w:rsidRDefault="00A96FCF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6.06%</w:t>
            </w:r>
          </w:p>
        </w:tc>
      </w:tr>
      <w:tr w:rsidR="00A96FCF" w:rsidRPr="00D20D7B" w14:paraId="332083AC" w14:textId="77777777" w:rsidTr="774B637C">
        <w:tc>
          <w:tcPr>
            <w:tcW w:w="4495" w:type="dxa"/>
          </w:tcPr>
          <w:p w14:paraId="1C3FDFC5" w14:textId="4C8B8183" w:rsidR="00A96FCF" w:rsidRPr="00D20D7B" w:rsidRDefault="00A96FCF" w:rsidP="00D20D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 xml:space="preserve">    Sometimes</w:t>
            </w:r>
          </w:p>
        </w:tc>
        <w:tc>
          <w:tcPr>
            <w:tcW w:w="1260" w:type="dxa"/>
          </w:tcPr>
          <w:p w14:paraId="59784794" w14:textId="1EBD87F7" w:rsidR="00A96FCF" w:rsidRPr="00D20D7B" w:rsidRDefault="00A96FCF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119</w:t>
            </w:r>
          </w:p>
        </w:tc>
        <w:tc>
          <w:tcPr>
            <w:tcW w:w="1260" w:type="dxa"/>
          </w:tcPr>
          <w:p w14:paraId="765EEFC0" w14:textId="2555421A" w:rsidR="00A96FCF" w:rsidRPr="00D20D7B" w:rsidRDefault="00A96FCF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60.10%</w:t>
            </w:r>
          </w:p>
        </w:tc>
      </w:tr>
      <w:tr w:rsidR="00A96FCF" w:rsidRPr="00D20D7B" w14:paraId="1CD8C8D0" w14:textId="77777777" w:rsidTr="774B637C">
        <w:tc>
          <w:tcPr>
            <w:tcW w:w="4495" w:type="dxa"/>
          </w:tcPr>
          <w:p w14:paraId="01683F1F" w14:textId="6815E686" w:rsidR="00A96FCF" w:rsidRPr="00D20D7B" w:rsidRDefault="00A96FCF" w:rsidP="00D20D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 xml:space="preserve">    Usually or Always</w:t>
            </w:r>
          </w:p>
        </w:tc>
        <w:tc>
          <w:tcPr>
            <w:tcW w:w="1260" w:type="dxa"/>
          </w:tcPr>
          <w:p w14:paraId="174A2F61" w14:textId="592B37D0" w:rsidR="00A96FCF" w:rsidRPr="00D20D7B" w:rsidRDefault="00A96FCF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67</w:t>
            </w:r>
          </w:p>
        </w:tc>
        <w:tc>
          <w:tcPr>
            <w:tcW w:w="1260" w:type="dxa"/>
          </w:tcPr>
          <w:p w14:paraId="140848AD" w14:textId="77B471D4" w:rsidR="00A96FCF" w:rsidRPr="00D20D7B" w:rsidRDefault="00A96FCF" w:rsidP="00D20D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0D7B">
              <w:rPr>
                <w:rFonts w:ascii="Times New Roman" w:hAnsi="Times New Roman" w:cs="Times New Roman"/>
                <w:sz w:val="24"/>
                <w:szCs w:val="24"/>
              </w:rPr>
              <w:t>33.84%</w:t>
            </w:r>
          </w:p>
        </w:tc>
      </w:tr>
    </w:tbl>
    <w:p w14:paraId="7A072F00" w14:textId="77777777" w:rsidR="00BD3D44" w:rsidRDefault="00BD3D44" w:rsidP="00BE2890">
      <w:pPr>
        <w:rPr>
          <w:rFonts w:ascii="Times New Roman" w:hAnsi="Times New Roman" w:cs="Times New Roman"/>
          <w:sz w:val="24"/>
          <w:szCs w:val="24"/>
        </w:rPr>
      </w:pPr>
    </w:p>
    <w:p w14:paraId="0F5EA78B" w14:textId="77777777" w:rsidR="00BD3D44" w:rsidRDefault="00BD3D44" w:rsidP="00BE2890">
      <w:pPr>
        <w:rPr>
          <w:rFonts w:ascii="Times New Roman" w:hAnsi="Times New Roman" w:cs="Times New Roman"/>
          <w:sz w:val="24"/>
          <w:szCs w:val="24"/>
        </w:rPr>
      </w:pPr>
    </w:p>
    <w:p w14:paraId="7F5EE596" w14:textId="77777777" w:rsidR="00BD3D44" w:rsidRDefault="00BD3D44" w:rsidP="00BE2890">
      <w:pPr>
        <w:rPr>
          <w:rFonts w:ascii="Times New Roman" w:hAnsi="Times New Roman" w:cs="Times New Roman"/>
          <w:sz w:val="24"/>
          <w:szCs w:val="24"/>
        </w:rPr>
      </w:pPr>
    </w:p>
    <w:p w14:paraId="26971EF7" w14:textId="77777777" w:rsidR="00BD3D44" w:rsidRDefault="00BD3D44" w:rsidP="00BE2890">
      <w:pPr>
        <w:rPr>
          <w:rFonts w:ascii="Times New Roman" w:hAnsi="Times New Roman" w:cs="Times New Roman"/>
          <w:sz w:val="24"/>
          <w:szCs w:val="24"/>
        </w:rPr>
      </w:pPr>
    </w:p>
    <w:p w14:paraId="1FC12D68" w14:textId="77777777" w:rsidR="00BD3D44" w:rsidRDefault="00BD3D44" w:rsidP="00BE2890">
      <w:pPr>
        <w:rPr>
          <w:rFonts w:ascii="Times New Roman" w:hAnsi="Times New Roman" w:cs="Times New Roman"/>
          <w:sz w:val="24"/>
          <w:szCs w:val="24"/>
        </w:rPr>
      </w:pPr>
    </w:p>
    <w:p w14:paraId="4AC1A57D" w14:textId="77777777" w:rsidR="00BD3D44" w:rsidRDefault="00BD3D44" w:rsidP="00BE2890">
      <w:pPr>
        <w:rPr>
          <w:rFonts w:ascii="Times New Roman" w:hAnsi="Times New Roman" w:cs="Times New Roman"/>
          <w:sz w:val="24"/>
          <w:szCs w:val="24"/>
        </w:rPr>
      </w:pPr>
    </w:p>
    <w:p w14:paraId="695B18FD" w14:textId="77777777" w:rsidR="00BD3D44" w:rsidRDefault="00BD3D44" w:rsidP="00BE2890">
      <w:pPr>
        <w:rPr>
          <w:rFonts w:ascii="Times New Roman" w:hAnsi="Times New Roman" w:cs="Times New Roman"/>
          <w:sz w:val="24"/>
          <w:szCs w:val="24"/>
        </w:rPr>
      </w:pPr>
    </w:p>
    <w:p w14:paraId="6ADAEE9B" w14:textId="77777777" w:rsidR="00BD3D44" w:rsidRDefault="00BD3D44" w:rsidP="00BE2890">
      <w:pPr>
        <w:rPr>
          <w:rFonts w:ascii="Times New Roman" w:hAnsi="Times New Roman" w:cs="Times New Roman"/>
          <w:sz w:val="24"/>
          <w:szCs w:val="24"/>
        </w:rPr>
      </w:pPr>
    </w:p>
    <w:p w14:paraId="70BA0C55" w14:textId="77777777" w:rsidR="00BD3D44" w:rsidRDefault="00BD3D44" w:rsidP="00BE2890">
      <w:pPr>
        <w:rPr>
          <w:rFonts w:ascii="Times New Roman" w:hAnsi="Times New Roman" w:cs="Times New Roman"/>
          <w:sz w:val="24"/>
          <w:szCs w:val="24"/>
        </w:rPr>
      </w:pPr>
    </w:p>
    <w:p w14:paraId="150E1BE6" w14:textId="77777777" w:rsidR="00BD3D44" w:rsidRDefault="00BD3D44" w:rsidP="00BE2890">
      <w:pPr>
        <w:rPr>
          <w:rFonts w:ascii="Times New Roman" w:hAnsi="Times New Roman" w:cs="Times New Roman"/>
          <w:sz w:val="24"/>
          <w:szCs w:val="24"/>
        </w:rPr>
      </w:pPr>
    </w:p>
    <w:p w14:paraId="12EDF292" w14:textId="77777777" w:rsidR="00BD3D44" w:rsidRDefault="00BD3D44" w:rsidP="00BE2890">
      <w:pPr>
        <w:rPr>
          <w:rFonts w:ascii="Times New Roman" w:hAnsi="Times New Roman" w:cs="Times New Roman"/>
          <w:sz w:val="24"/>
          <w:szCs w:val="24"/>
        </w:rPr>
      </w:pPr>
    </w:p>
    <w:p w14:paraId="32EE140B" w14:textId="77777777" w:rsidR="00BD3D44" w:rsidRDefault="00BD3D44" w:rsidP="00BE2890">
      <w:pPr>
        <w:rPr>
          <w:rFonts w:ascii="Times New Roman" w:hAnsi="Times New Roman" w:cs="Times New Roman"/>
          <w:sz w:val="24"/>
          <w:szCs w:val="24"/>
        </w:rPr>
      </w:pPr>
    </w:p>
    <w:p w14:paraId="42C36883" w14:textId="77777777" w:rsidR="00BD3D44" w:rsidRDefault="00BD3D44" w:rsidP="00BE2890">
      <w:pPr>
        <w:rPr>
          <w:rFonts w:ascii="Times New Roman" w:hAnsi="Times New Roman" w:cs="Times New Roman"/>
          <w:sz w:val="24"/>
          <w:szCs w:val="24"/>
        </w:rPr>
      </w:pPr>
    </w:p>
    <w:p w14:paraId="0DA5F88D" w14:textId="77777777" w:rsidR="00BD3D44" w:rsidRDefault="00BD3D44" w:rsidP="00BE2890">
      <w:pPr>
        <w:rPr>
          <w:rFonts w:ascii="Times New Roman" w:hAnsi="Times New Roman" w:cs="Times New Roman"/>
          <w:sz w:val="24"/>
          <w:szCs w:val="24"/>
        </w:rPr>
      </w:pPr>
    </w:p>
    <w:p w14:paraId="465F3D86" w14:textId="77777777" w:rsidR="00BD3D44" w:rsidRDefault="00BD3D44" w:rsidP="00BE2890">
      <w:pPr>
        <w:rPr>
          <w:rFonts w:ascii="Times New Roman" w:hAnsi="Times New Roman" w:cs="Times New Roman"/>
          <w:sz w:val="24"/>
          <w:szCs w:val="24"/>
        </w:rPr>
      </w:pPr>
    </w:p>
    <w:p w14:paraId="6BE7EA3F" w14:textId="77777777" w:rsidR="00BD3D44" w:rsidRDefault="00BD3D44" w:rsidP="00BE2890">
      <w:pPr>
        <w:rPr>
          <w:rFonts w:ascii="Times New Roman" w:hAnsi="Times New Roman" w:cs="Times New Roman"/>
          <w:sz w:val="24"/>
          <w:szCs w:val="24"/>
        </w:rPr>
      </w:pPr>
    </w:p>
    <w:p w14:paraId="4BE7A159" w14:textId="77777777" w:rsidR="00BD3D44" w:rsidRDefault="00BD3D44" w:rsidP="00BE2890">
      <w:pPr>
        <w:rPr>
          <w:rFonts w:ascii="Times New Roman" w:hAnsi="Times New Roman" w:cs="Times New Roman"/>
          <w:sz w:val="24"/>
          <w:szCs w:val="24"/>
        </w:rPr>
      </w:pPr>
    </w:p>
    <w:p w14:paraId="0E68FA11" w14:textId="77777777" w:rsidR="00BD3D44" w:rsidRDefault="00BD3D44" w:rsidP="00BE2890">
      <w:pPr>
        <w:rPr>
          <w:rFonts w:ascii="Times New Roman" w:hAnsi="Times New Roman" w:cs="Times New Roman"/>
          <w:sz w:val="24"/>
          <w:szCs w:val="24"/>
        </w:rPr>
      </w:pPr>
    </w:p>
    <w:p w14:paraId="0C8348C3" w14:textId="77777777" w:rsidR="00BD3D44" w:rsidRDefault="00BD3D44" w:rsidP="00BE2890">
      <w:pPr>
        <w:rPr>
          <w:rFonts w:ascii="Times New Roman" w:hAnsi="Times New Roman" w:cs="Times New Roman"/>
          <w:sz w:val="24"/>
          <w:szCs w:val="24"/>
        </w:rPr>
      </w:pPr>
    </w:p>
    <w:p w14:paraId="5FC47FC0" w14:textId="6C4E2235" w:rsidR="00BE2890" w:rsidRPr="00D831B2" w:rsidRDefault="00BE2890" w:rsidP="00BE2890">
      <w:pPr>
        <w:rPr>
          <w:rFonts w:ascii="Times New Roman" w:hAnsi="Times New Roman" w:cs="Times New Roman"/>
          <w:sz w:val="24"/>
          <w:szCs w:val="24"/>
        </w:rPr>
      </w:pPr>
      <w:r w:rsidRPr="774B637C">
        <w:rPr>
          <w:rFonts w:ascii="Times New Roman" w:hAnsi="Times New Roman" w:cs="Times New Roman"/>
          <w:sz w:val="24"/>
          <w:szCs w:val="24"/>
        </w:rPr>
        <w:t xml:space="preserve">** </w:t>
      </w:r>
      <w:r w:rsidR="00D20D7B" w:rsidRPr="774B637C">
        <w:rPr>
          <w:rFonts w:ascii="Times New Roman" w:hAnsi="Times New Roman" w:cs="Times New Roman"/>
          <w:sz w:val="24"/>
          <w:szCs w:val="24"/>
        </w:rPr>
        <w:t xml:space="preserve">Some </w:t>
      </w:r>
      <w:r w:rsidRPr="774B637C">
        <w:rPr>
          <w:rFonts w:ascii="Times New Roman" w:hAnsi="Times New Roman" w:cs="Times New Roman"/>
          <w:sz w:val="24"/>
          <w:szCs w:val="24"/>
        </w:rPr>
        <w:t xml:space="preserve">students did not respond to all questions which is why characteristic totals do not add up to 199 in </w:t>
      </w:r>
      <w:r w:rsidR="5B53731F" w:rsidRPr="774B637C">
        <w:rPr>
          <w:rFonts w:ascii="Times New Roman" w:hAnsi="Times New Roman" w:cs="Times New Roman"/>
          <w:sz w:val="24"/>
          <w:szCs w:val="24"/>
        </w:rPr>
        <w:t xml:space="preserve">each section of </w:t>
      </w:r>
      <w:r w:rsidRPr="774B637C">
        <w:rPr>
          <w:rFonts w:ascii="Times New Roman" w:hAnsi="Times New Roman" w:cs="Times New Roman"/>
          <w:sz w:val="24"/>
          <w:szCs w:val="24"/>
        </w:rPr>
        <w:t>the table</w:t>
      </w:r>
    </w:p>
    <w:p w14:paraId="1527BDC4" w14:textId="7519FEEE" w:rsidR="5EB2CCA7" w:rsidRPr="00D831B2" w:rsidRDefault="00BE2890" w:rsidP="00BE2890">
      <w:pPr>
        <w:rPr>
          <w:rFonts w:ascii="Times New Roman" w:hAnsi="Times New Roman" w:cs="Times New Roman"/>
          <w:sz w:val="24"/>
          <w:szCs w:val="24"/>
        </w:rPr>
      </w:pPr>
      <w:r w:rsidRPr="00D831B2">
        <w:rPr>
          <w:rFonts w:ascii="Times New Roman" w:hAnsi="Times New Roman" w:cs="Times New Roman"/>
          <w:sz w:val="24"/>
          <w:szCs w:val="24"/>
        </w:rPr>
        <w:t xml:space="preserve">  </w:t>
      </w:r>
    </w:p>
    <w:sectPr w:rsidR="5EB2CCA7" w:rsidRPr="00D831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DDBFE6" w14:textId="77777777" w:rsidR="005C5A63" w:rsidRDefault="005C5A63" w:rsidP="00A34DBE">
      <w:pPr>
        <w:spacing w:after="0" w:line="240" w:lineRule="auto"/>
      </w:pPr>
      <w:r>
        <w:separator/>
      </w:r>
    </w:p>
  </w:endnote>
  <w:endnote w:type="continuationSeparator" w:id="0">
    <w:p w14:paraId="494AFA0B" w14:textId="77777777" w:rsidR="005C5A63" w:rsidRDefault="005C5A63" w:rsidP="00A34D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0FEB09" w14:textId="77777777" w:rsidR="005C5A63" w:rsidRDefault="005C5A63" w:rsidP="00A34DBE">
      <w:pPr>
        <w:spacing w:after="0" w:line="240" w:lineRule="auto"/>
      </w:pPr>
      <w:r>
        <w:separator/>
      </w:r>
    </w:p>
  </w:footnote>
  <w:footnote w:type="continuationSeparator" w:id="0">
    <w:p w14:paraId="25371D6C" w14:textId="77777777" w:rsidR="005C5A63" w:rsidRDefault="005C5A63" w:rsidP="00A34DB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MzMwMLS0MDA0NLVQ0lEKTi0uzszPAykwrQUA2w+Q/iwAAAA="/>
  </w:docVars>
  <w:rsids>
    <w:rsidRoot w:val="42379C0B"/>
    <w:rsid w:val="00015A73"/>
    <w:rsid w:val="00074691"/>
    <w:rsid w:val="000F7E3A"/>
    <w:rsid w:val="001A0AB8"/>
    <w:rsid w:val="00216FC2"/>
    <w:rsid w:val="002E19B2"/>
    <w:rsid w:val="002F0E16"/>
    <w:rsid w:val="0033737D"/>
    <w:rsid w:val="00344E23"/>
    <w:rsid w:val="0038069E"/>
    <w:rsid w:val="003D00AE"/>
    <w:rsid w:val="003D782B"/>
    <w:rsid w:val="0041154B"/>
    <w:rsid w:val="0042714A"/>
    <w:rsid w:val="00456C42"/>
    <w:rsid w:val="00490A2B"/>
    <w:rsid w:val="004A65B8"/>
    <w:rsid w:val="004D7F0A"/>
    <w:rsid w:val="00507D46"/>
    <w:rsid w:val="00565301"/>
    <w:rsid w:val="00570695"/>
    <w:rsid w:val="00594D5C"/>
    <w:rsid w:val="005C5A63"/>
    <w:rsid w:val="005F28A8"/>
    <w:rsid w:val="006102F2"/>
    <w:rsid w:val="00622A86"/>
    <w:rsid w:val="006233A4"/>
    <w:rsid w:val="00663F51"/>
    <w:rsid w:val="00674895"/>
    <w:rsid w:val="00685BD2"/>
    <w:rsid w:val="006D294C"/>
    <w:rsid w:val="006E362F"/>
    <w:rsid w:val="00705043"/>
    <w:rsid w:val="00745332"/>
    <w:rsid w:val="00745BC1"/>
    <w:rsid w:val="00747FA8"/>
    <w:rsid w:val="007573DD"/>
    <w:rsid w:val="00757E9E"/>
    <w:rsid w:val="00762CC0"/>
    <w:rsid w:val="00790A29"/>
    <w:rsid w:val="00792DB0"/>
    <w:rsid w:val="00792EDF"/>
    <w:rsid w:val="007F5F6A"/>
    <w:rsid w:val="0080692D"/>
    <w:rsid w:val="00816D84"/>
    <w:rsid w:val="00826325"/>
    <w:rsid w:val="00827165"/>
    <w:rsid w:val="00827A6D"/>
    <w:rsid w:val="0086037A"/>
    <w:rsid w:val="00891CFD"/>
    <w:rsid w:val="008E330F"/>
    <w:rsid w:val="00934D60"/>
    <w:rsid w:val="00970E8F"/>
    <w:rsid w:val="0099504A"/>
    <w:rsid w:val="00A222CA"/>
    <w:rsid w:val="00A34DBE"/>
    <w:rsid w:val="00A4739A"/>
    <w:rsid w:val="00A5192D"/>
    <w:rsid w:val="00A75FD8"/>
    <w:rsid w:val="00A9403F"/>
    <w:rsid w:val="00A96FCF"/>
    <w:rsid w:val="00AB563E"/>
    <w:rsid w:val="00AC4C8D"/>
    <w:rsid w:val="00AF272B"/>
    <w:rsid w:val="00B114B1"/>
    <w:rsid w:val="00B33F16"/>
    <w:rsid w:val="00B44207"/>
    <w:rsid w:val="00B6435F"/>
    <w:rsid w:val="00BA0267"/>
    <w:rsid w:val="00BA5D75"/>
    <w:rsid w:val="00BB3846"/>
    <w:rsid w:val="00BB55D4"/>
    <w:rsid w:val="00BC118B"/>
    <w:rsid w:val="00BD3D44"/>
    <w:rsid w:val="00BE0A28"/>
    <w:rsid w:val="00BE167B"/>
    <w:rsid w:val="00BE2890"/>
    <w:rsid w:val="00C10218"/>
    <w:rsid w:val="00C13C29"/>
    <w:rsid w:val="00C562A6"/>
    <w:rsid w:val="00C739E1"/>
    <w:rsid w:val="00C87C49"/>
    <w:rsid w:val="00CA5CD4"/>
    <w:rsid w:val="00CC6FA4"/>
    <w:rsid w:val="00D02175"/>
    <w:rsid w:val="00D20D7B"/>
    <w:rsid w:val="00D336EA"/>
    <w:rsid w:val="00D377C7"/>
    <w:rsid w:val="00D831B2"/>
    <w:rsid w:val="00DD012A"/>
    <w:rsid w:val="00DF4D87"/>
    <w:rsid w:val="00E65A06"/>
    <w:rsid w:val="00E7091F"/>
    <w:rsid w:val="00E73145"/>
    <w:rsid w:val="00F148C5"/>
    <w:rsid w:val="00F37B56"/>
    <w:rsid w:val="00F40E70"/>
    <w:rsid w:val="00FD1C98"/>
    <w:rsid w:val="00FE5CBA"/>
    <w:rsid w:val="014B0E59"/>
    <w:rsid w:val="13DE45B1"/>
    <w:rsid w:val="15A2C173"/>
    <w:rsid w:val="195BDBF7"/>
    <w:rsid w:val="1C32F130"/>
    <w:rsid w:val="241F091D"/>
    <w:rsid w:val="269E364F"/>
    <w:rsid w:val="3860909C"/>
    <w:rsid w:val="42379C0B"/>
    <w:rsid w:val="4C6FA274"/>
    <w:rsid w:val="5B53731F"/>
    <w:rsid w:val="5EB2CCA7"/>
    <w:rsid w:val="61DC7D8F"/>
    <w:rsid w:val="6EABFFD1"/>
    <w:rsid w:val="6FDB9D3D"/>
    <w:rsid w:val="774B637C"/>
    <w:rsid w:val="7A817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2379C0B"/>
  <w15:docId w15:val="{8616A9AF-BBCF-4B81-8C65-45D8C01A9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7F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F0A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39"/>
    <w:rsid w:val="00D20D7B"/>
    <w:pPr>
      <w:spacing w:after="0" w:line="240" w:lineRule="auto"/>
    </w:pPr>
    <w:rPr>
      <w:rFonts w:eastAsia="DengXia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1</Words>
  <Characters>810</Characters>
  <Application>Microsoft Office Word</Application>
  <DocSecurity>0</DocSecurity>
  <Lines>6</Lines>
  <Paragraphs>1</Paragraphs>
  <ScaleCrop>false</ScaleCrop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d, Mikel W</dc:creator>
  <cp:lastModifiedBy>Marilyn Oermann</cp:lastModifiedBy>
  <cp:revision>2</cp:revision>
  <dcterms:created xsi:type="dcterms:W3CDTF">2021-08-17T12:07:00Z</dcterms:created>
  <dcterms:modified xsi:type="dcterms:W3CDTF">2021-08-17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932cc9-dea4-49e2-bfe2-7f42b17a9d2b_Enabled">
    <vt:lpwstr>True</vt:lpwstr>
  </property>
  <property fmtid="{D5CDD505-2E9C-101B-9397-08002B2CF9AE}" pid="3" name="MSIP_Label_93932cc9-dea4-49e2-bfe2-7f42b17a9d2b_SiteId">
    <vt:lpwstr>ae1d882c-786b-492c-9095-3d81d0a2f615</vt:lpwstr>
  </property>
  <property fmtid="{D5CDD505-2E9C-101B-9397-08002B2CF9AE}" pid="4" name="MSIP_Label_93932cc9-dea4-49e2-bfe2-7f42b17a9d2b_ActionId">
    <vt:lpwstr>c2e96ac4-d4e3-4b2e-ba6d-ac8b5a2a87e1</vt:lpwstr>
  </property>
  <property fmtid="{D5CDD505-2E9C-101B-9397-08002B2CF9AE}" pid="5" name="MSIP_Label_93932cc9-dea4-49e2-bfe2-7f42b17a9d2b_Method">
    <vt:lpwstr>Standard</vt:lpwstr>
  </property>
  <property fmtid="{D5CDD505-2E9C-101B-9397-08002B2CF9AE}" pid="6" name="MSIP_Label_93932cc9-dea4-49e2-bfe2-7f42b17a9d2b_SetDate">
    <vt:lpwstr>2021-04-08T14:26:20Z</vt:lpwstr>
  </property>
  <property fmtid="{D5CDD505-2E9C-101B-9397-08002B2CF9AE}" pid="7" name="MSIP_Label_93932cc9-dea4-49e2-bfe2-7f42b17a9d2b_Name">
    <vt:lpwstr>USI Internal</vt:lpwstr>
  </property>
  <property fmtid="{D5CDD505-2E9C-101B-9397-08002B2CF9AE}" pid="8" name="MSIP_Label_93932cc9-dea4-49e2-bfe2-7f42b17a9d2b_ContentBits">
    <vt:lpwstr>0</vt:lpwstr>
  </property>
</Properties>
</file>